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710C6" w14:textId="1CC00801" w:rsidR="00B732D0" w:rsidRPr="008B321C" w:rsidRDefault="00B732D0" w:rsidP="00B732D0">
      <w:pPr>
        <w:rPr>
          <w:rFonts w:cstheme="minorHAnsi"/>
          <w:b/>
          <w:bCs/>
          <w:sz w:val="28"/>
          <w:szCs w:val="28"/>
        </w:rPr>
      </w:pPr>
      <w:r w:rsidRPr="008B321C">
        <w:rPr>
          <w:rFonts w:cstheme="minorHAnsi"/>
          <w:b/>
          <w:bCs/>
          <w:sz w:val="28"/>
          <w:szCs w:val="28"/>
        </w:rPr>
        <w:t>Supplementary information – R code for the analysis</w:t>
      </w:r>
    </w:p>
    <w:p w14:paraId="5B26F0AE" w14:textId="77777777" w:rsidR="00B732D0" w:rsidRDefault="00B732D0" w:rsidP="00B732D0">
      <w:pPr>
        <w:rPr>
          <w:rFonts w:cstheme="minorHAnsi"/>
          <w:sz w:val="24"/>
          <w:szCs w:val="24"/>
        </w:rPr>
      </w:pPr>
    </w:p>
    <w:p w14:paraId="2FE7687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vip","readxl","pls","ggplot2","pROC","dplyr")</w:t>
      </w:r>
    </w:p>
    <w:p w14:paraId="5B9F320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550565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60C5EB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 PLS-R analysis#############################################################################################################</w:t>
      </w:r>
    </w:p>
    <w:p w14:paraId="539A143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905EF9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53C693B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pls)</w:t>
      </w:r>
    </w:p>
    <w:p w14:paraId="041D64A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readxl)</w:t>
      </w:r>
    </w:p>
    <w:p w14:paraId="76AAB1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D77F25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your Excel file - replace 'your_data.xlsx' with the path to your Excel file</w:t>
      </w:r>
    </w:p>
    <w:p w14:paraId="4D97C99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nd replace 'Sheet1' with the name of the sheet that contains your data</w:t>
      </w:r>
    </w:p>
    <w:p w14:paraId="531DA09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2A6889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_excel("C:/Users/Hu Huiqian/Box/Huiqian Hu/STAR Protocols/Nat commun data/Raw data.xlsx", sheet = "Sheet1")</w:t>
      </w:r>
    </w:p>
    <w:p w14:paraId="39D1CFA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117531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6DB800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'CD8A' is the column you want to predict and it's located at the end of your dataframe</w:t>
      </w:r>
    </w:p>
    <w:p w14:paraId="1DCAA0B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clude the first five columns which are non-predictive and the 'CD8A' column</w:t>
      </w:r>
    </w:p>
    <w:p w14:paraId="0184A47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X &lt;- data[, -c(1:6, which(names(data) %in% c("CD8A","CD3")))]</w:t>
      </w:r>
    </w:p>
    <w:p w14:paraId="58A51E4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186549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Y &lt;- data$CD8A</w:t>
      </w:r>
    </w:p>
    <w:p w14:paraId="29690EC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E680EC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90AD9A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it the Partial Least Squares Regression model</w:t>
      </w:r>
    </w:p>
    <w:p w14:paraId="704BD55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s.model &lt;- plsr(Y ~ ., data = cbind(Y, X), ncomp = 10, validation = "CV")</w:t>
      </w:r>
    </w:p>
    <w:p w14:paraId="284390D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318713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ummary of the model</w:t>
      </w:r>
    </w:p>
    <w:p w14:paraId="1BBCB8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ummary(pls.model)</w:t>
      </w:r>
    </w:p>
    <w:p w14:paraId="31F37F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5721E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610428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plots and diagnostics</w:t>
      </w:r>
    </w:p>
    <w:p w14:paraId="18D5AAF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pls.model)</w:t>
      </w:r>
    </w:p>
    <w:p w14:paraId="580C586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CA7B09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82DAC6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a fitting curve, you need to plot observed vs. predicted values</w:t>
      </w:r>
    </w:p>
    <w:p w14:paraId="0B3AC8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predicted values from the model</w:t>
      </w:r>
    </w:p>
    <w:p w14:paraId="6939FA4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ions &lt;- predict(pls.model, ncomp = 10)</w:t>
      </w:r>
    </w:p>
    <w:p w14:paraId="7043E7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820E4D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observed values (assuming 'response' is your response variable)</w:t>
      </w:r>
    </w:p>
    <w:p w14:paraId="20F8C51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observed &lt;- data$CD8A</w:t>
      </w:r>
    </w:p>
    <w:p w14:paraId="02AD858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5E8702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hape_var &lt;- ifelse(data$Molecular_Response == "Responder", 3, 1)</w:t>
      </w:r>
    </w:p>
    <w:p w14:paraId="51232F0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DD1275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lot the points with different shapes</w:t>
      </w:r>
    </w:p>
    <w:p w14:paraId="6BDF2D1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observed, predictions, pch = shape_var, xlab = "Observed Values", ylab = "Predicted Values", main = "GBM-Pembro-&gt;25% CD45+ cells ROIs")</w:t>
      </w:r>
    </w:p>
    <w:p w14:paraId="6BD1A83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52E3BB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dd legend</w:t>
      </w:r>
    </w:p>
    <w:p w14:paraId="39B696B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egend("topleft", legend = c("Responder", "Non-responder"), pch = c(3, 1))</w:t>
      </w:r>
    </w:p>
    <w:p w14:paraId="2CC0577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9E7AB5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fitting curve</w:t>
      </w:r>
    </w:p>
    <w:p w14:paraId="77A6381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abline(0, 1, col = "red")</w:t>
      </w:r>
    </w:p>
    <w:p w14:paraId="3EC3EA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D0B309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cross-validation has been performed on the `pls_model`</w:t>
      </w:r>
    </w:p>
    <w:p w14:paraId="31530DB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alidationplot(pls.model, val.type = "MSEP")</w:t>
      </w:r>
    </w:p>
    <w:p w14:paraId="5A429DD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8AF2C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`actual_values` are your observed Y values and `pls_model` is your fitted model.</w:t>
      </w:r>
    </w:p>
    <w:p w14:paraId="0356CE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place `pls_model` with the actual variable name of your fitted PLS model.</w:t>
      </w:r>
    </w:p>
    <w:p w14:paraId="344C354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AA3E77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1: Extract predicted values from the cross-validation (assuming the model has them)</w:t>
      </w:r>
    </w:p>
    <w:p w14:paraId="2CF291F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ed_values &lt;- predict(pls.model, ncomp = 10, newdata = cbind(Y, X), validation = "CV")</w:t>
      </w:r>
    </w:p>
    <w:p w14:paraId="70D5DE1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7B5BE6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2: Calculate PRESS</w:t>
      </w:r>
    </w:p>
    <w:p w14:paraId="7256F33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SS &lt;- sum((observed - predictions)^2)</w:t>
      </w:r>
    </w:p>
    <w:p w14:paraId="0CBCCD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22B8A9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3: Calculate TSS</w:t>
      </w:r>
    </w:p>
    <w:p w14:paraId="1B71934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TSS &lt;- sum((observed - mean(observed))^2)</w:t>
      </w:r>
    </w:p>
    <w:p w14:paraId="6F2C20B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AF044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4: Calculate Q^2</w:t>
      </w:r>
    </w:p>
    <w:p w14:paraId="3E8C666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Q2 &lt;- 1 - (PRESS/TSS)</w:t>
      </w:r>
    </w:p>
    <w:p w14:paraId="2B40856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549DAE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rint Q2 value</w:t>
      </w:r>
    </w:p>
    <w:p w14:paraId="5D5F31F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int(Q2)</w:t>
      </w:r>
    </w:p>
    <w:p w14:paraId="280BF7F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E33A90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EE8282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 PLS-R ----- VIP or Coefficient generation #################################################################################</w:t>
      </w:r>
    </w:p>
    <w:p w14:paraId="3B59BD2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CB98E1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vip")</w:t>
      </w:r>
    </w:p>
    <w:p w14:paraId="758C6F1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78F308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vip)</w:t>
      </w:r>
    </w:p>
    <w:p w14:paraId="3B46980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E42C8E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your PLS model is named 'pls_model'</w:t>
      </w:r>
    </w:p>
    <w:p w14:paraId="03219AD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scores &lt;- vip(pls.model, method = "model", num_features = ncol(pls.model$model))</w:t>
      </w:r>
    </w:p>
    <w:p w14:paraId="3B3DCC9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CDDEC2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Most_important_vip_scores &lt;- vip(pls.model, method = "model")</w:t>
      </w:r>
    </w:p>
    <w:p w14:paraId="78B9B9A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81551C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vip_scores)</w:t>
      </w:r>
    </w:p>
    <w:p w14:paraId="34EF2C0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6785E6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int(vip_scores)</w:t>
      </w:r>
    </w:p>
    <w:p w14:paraId="62CB9F0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8A03C5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vip_scores$data contains the numerical values of the VIP scores</w:t>
      </w:r>
    </w:p>
    <w:p w14:paraId="7638827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data &lt;- vip_scores$data</w:t>
      </w:r>
    </w:p>
    <w:p w14:paraId="70F10D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AAF43A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Now write the data frame to a CSV file</w:t>
      </w:r>
    </w:p>
    <w:p w14:paraId="60C2B3A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vip_data, file = "C:/Users/Hu Huiqian/Box/Huiqian Hu/STAR Protocols/Nat commun data/CD8A-PLS_VIP.csv", row.names = TRUE)</w:t>
      </w:r>
    </w:p>
    <w:p w14:paraId="28722B8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EFC1C6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8D97C4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A81446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efficients &lt;- coef(pls.model, ncomp = 10)</w:t>
      </w:r>
    </w:p>
    <w:p w14:paraId="4C29D50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BDE043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matrix to a CSV file.</w:t>
      </w:r>
    </w:p>
    <w:p w14:paraId="0F55C02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coefficients, file = "C:/Users/Hu Huiqian/Box/Huiqian Hu/STAR Protocols/Nat commun data/CD8A-PLS_Coefficients.csv",row.names = TRUE)</w:t>
      </w:r>
    </w:p>
    <w:p w14:paraId="67B954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BFC3A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6600CD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Combination of VIP and Coefficient######</w:t>
      </w:r>
    </w:p>
    <w:p w14:paraId="4DDA76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112C52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822912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the necessary package for writing Excel files</w:t>
      </w:r>
    </w:p>
    <w:p w14:paraId="41278E8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writexl")</w:t>
      </w:r>
    </w:p>
    <w:p w14:paraId="25930F6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writexl)</w:t>
      </w:r>
    </w:p>
    <w:p w14:paraId="15C2DE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FD0473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 Read the CSV files</w:t>
      </w:r>
    </w:p>
    <w:p w14:paraId="24480D4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file &lt;- read.csv("C:/Users/Hu Huiqian/Box/Huiqian Hu/STAR Protocols/Nat commun data/CD8A-PLS_VIP.csv", stringsAsFactors = FALSE)</w:t>
      </w:r>
    </w:p>
    <w:p w14:paraId="7B32149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ef_file &lt;- read.csv("C:/Users/Hu Huiqian/Box/Huiqian Hu/STAR Protocols/Nat commun data/CD8A-PLS_Coefficients.csv", stringsAsFactors = FALSE)</w:t>
      </w:r>
    </w:p>
    <w:p w14:paraId="4B4DB13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E9541B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Merge the two data frames by the 'Gene' column</w:t>
      </w:r>
    </w:p>
    <w:p w14:paraId="3F06A0B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 &lt;- merge(vip_file, coef_file, by = "Gene", all = TRUE)</w:t>
      </w:r>
    </w:p>
    <w:p w14:paraId="7C5025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9BE993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heck the first few rows of the combined data frame</w:t>
      </w:r>
    </w:p>
    <w:p w14:paraId="10080BE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head(combined_data)</w:t>
      </w:r>
    </w:p>
    <w:p w14:paraId="1FBC5BC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818CA9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combined data frame to a new Excel file</w:t>
      </w:r>
    </w:p>
    <w:p w14:paraId="0A21B82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_xlsx(combined_data, "C:/Users/Hu Huiqian/Box/Huiqian Hu/STAR Protocols/Nat commun data/VIP-Coefficients.xlsx")</w:t>
      </w:r>
    </w:p>
    <w:p w14:paraId="4AA2CF8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300C86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0143CF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Plot VIP-Coefficient##############################################################################################################################</w:t>
      </w:r>
    </w:p>
    <w:p w14:paraId="137439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CDA7EC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repel)</w:t>
      </w:r>
    </w:p>
    <w:p w14:paraId="153DBA0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7C16B1E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DB4B5F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a new column to determine if the point is above the threshold</w:t>
      </w:r>
    </w:p>
    <w:p w14:paraId="68B517F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$above_threshold &lt;- combined_data$Importance &gt; 0.04</w:t>
      </w:r>
    </w:p>
    <w:p w14:paraId="066680F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56EF3E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combined_data) +</w:t>
      </w:r>
    </w:p>
    <w:p w14:paraId="2C8EB84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# Points below the threshold, no labels, default color</w:t>
      </w:r>
    </w:p>
    <w:p w14:paraId="7A408F2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10.comps, y = Importance), color = "grey", data = subset(combined_data, above_threshold == FALSE)) +</w:t>
      </w:r>
    </w:p>
    <w:p w14:paraId="19C1963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 xml:space="preserve">  # Points above the threshold with labels, red color</w:t>
      </w:r>
    </w:p>
    <w:p w14:paraId="32AC0F4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10.comps, y = Importance), color = "red", data = subset(combined_data, above_threshold == TRUE)) +</w:t>
      </w:r>
    </w:p>
    <w:p w14:paraId="0DD1D33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text_repel(aes(x = Y.10.comps, y = Importance, label = ifelse(above_threshold, as.character(Gene), "")),</w:t>
      </w:r>
    </w:p>
    <w:p w14:paraId="45A1552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box.padding = 0.35, point.padding = 0.5,</w:t>
      </w:r>
    </w:p>
    <w:p w14:paraId="594B8C8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data = subset(combined_data, above_threshold == TRUE)) +</w:t>
      </w:r>
    </w:p>
    <w:p w14:paraId="425B2A6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</w:t>
      </w:r>
    </w:p>
    <w:p w14:paraId="3E777C7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x = "Coefficients", y = "VIP Scores", title = "VIP Scores vs. Coefficients") +</w:t>
      </w:r>
    </w:p>
    <w:p w14:paraId="08EE345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, linetype = "dashed", color = "black") +</w:t>
      </w:r>
    </w:p>
    <w:p w14:paraId="355B1BB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.04, linetype = "dashed", color = "blue") +</w:t>
      </w:r>
    </w:p>
    <w:p w14:paraId="0344009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vline(xintercept = 0, linetype = "dashed", color = "black")+ # This is the y=0.04 line</w:t>
      </w:r>
    </w:p>
    <w:p w14:paraId="62D7A66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(</w:t>
      </w:r>
    </w:p>
    <w:p w14:paraId="0616A4F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ajor = element_blank(),</w:t>
      </w:r>
    </w:p>
    <w:p w14:paraId="2DC289E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inor = element_blank(),</w:t>
      </w:r>
    </w:p>
    <w:p w14:paraId="1B30CF9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ackground = element_blank(),</w:t>
      </w:r>
    </w:p>
    <w:p w14:paraId="3A988C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order = element_rect(colour = "black", fill=NA, size=1)</w:t>
      </w:r>
    </w:p>
    <w:p w14:paraId="0955D08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 # Ensure this parenthesis is closed before the library call</w:t>
      </w:r>
    </w:p>
    <w:p w14:paraId="3C2C83F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2CF367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268E1E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CAFF62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 PLS-DA analysis ################################################################################################################</w:t>
      </w:r>
    </w:p>
    <w:p w14:paraId="0582DA5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7FFCB1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7B1E4E9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pls)</w:t>
      </w:r>
    </w:p>
    <w:p w14:paraId="54BA345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readxl)</w:t>
      </w:r>
    </w:p>
    <w:p w14:paraId="0677226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36FD51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your Excel file - replace 'your_data.xlsx' with the path to your Excel file</w:t>
      </w:r>
    </w:p>
    <w:p w14:paraId="144E76A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nd replace 'Sheet1' with the name of the sheet that contains your data</w:t>
      </w:r>
    </w:p>
    <w:p w14:paraId="212A86F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78952B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_excel("C:/Users/Hu Huiqian/Box/Huiqian Hu/STAR Protocols/Nat commun data/Raw data_plsda round 2.xlsx", sheet = "Sheet1")</w:t>
      </w:r>
    </w:p>
    <w:p w14:paraId="6A3799F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21A5DE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890C06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'CD8A' is the column you want to predict and it's located at the end of your dataframe</w:t>
      </w:r>
    </w:p>
    <w:p w14:paraId="643221D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clude the first five columns which are non-predictive and the 'CD8A' column</w:t>
      </w:r>
    </w:p>
    <w:p w14:paraId="7248D04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X &lt;- data[, -c(1:6)]</w:t>
      </w:r>
    </w:p>
    <w:p w14:paraId="6E6C17B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3D6267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Y &lt;- data$pls_code</w:t>
      </w:r>
    </w:p>
    <w:p w14:paraId="098D6CA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18D437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3610F8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it the Partial Least Squares Regression model</w:t>
      </w:r>
    </w:p>
    <w:p w14:paraId="6D9E9BB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sda.model &lt;- plsr(Y ~ ., data = cbind(Y, X), ncomp = 3, validation = "CV")</w:t>
      </w:r>
    </w:p>
    <w:p w14:paraId="78C7BEB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1ECAEE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ummary of the model</w:t>
      </w:r>
    </w:p>
    <w:p w14:paraId="0FFF8D5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ummary(plsda.model)</w:t>
      </w:r>
    </w:p>
    <w:p w14:paraId="59DE3B3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D937D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E530D7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plots and diagnostics</w:t>
      </w:r>
    </w:p>
    <w:p w14:paraId="33379D2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plsda.model)</w:t>
      </w:r>
    </w:p>
    <w:p w14:paraId="77952A6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0896D1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a fitting curve, you need to plot observed vs. predicted values</w:t>
      </w:r>
    </w:p>
    <w:p w14:paraId="232AEEF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predicted values from the model</w:t>
      </w:r>
    </w:p>
    <w:p w14:paraId="411D300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ions &lt;- predict(plsda.model, ncomp = 3)</w:t>
      </w:r>
    </w:p>
    <w:p w14:paraId="17C830E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predictions, file = "C:/Users/Hu Huiqian/Box/Huiqian Hu/STAR Protocols/Nat commun data/CD8A-PLSda_round2_predictions.csv",row.names = TRUE)</w:t>
      </w:r>
    </w:p>
    <w:p w14:paraId="76097F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57DE8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observed values (assuming 'response' is your response variable)</w:t>
      </w:r>
    </w:p>
    <w:p w14:paraId="2A4CD6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observed &lt;- data$pls_code</w:t>
      </w:r>
    </w:p>
    <w:p w14:paraId="60C27E1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06BA26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hape_var &lt;- ifelse(data$Molecular_Response == "Responder", 3, 1)</w:t>
      </w:r>
    </w:p>
    <w:p w14:paraId="5C421AC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F0A9B4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lot the points with different shapes</w:t>
      </w:r>
    </w:p>
    <w:p w14:paraId="04F3380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observed, predictions, pch = shape_var, xlab = "Observed Values", ylab = "Predicted Values", main = "GBM-Pembro-&gt;25% CD45+ cells ROIs")</w:t>
      </w:r>
    </w:p>
    <w:p w14:paraId="01BA14F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AC394E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dd legend</w:t>
      </w:r>
    </w:p>
    <w:p w14:paraId="1C3388A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egend("topleft", legend = c("Responder", "Non-responder"), pch = c(3, 1))</w:t>
      </w:r>
    </w:p>
    <w:p w14:paraId="000F5F3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8C593C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fitting curve</w:t>
      </w:r>
    </w:p>
    <w:p w14:paraId="7EC42E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abline(0, 1, col = "red")</w:t>
      </w:r>
    </w:p>
    <w:p w14:paraId="472DB61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FAE8C1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641D12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601D4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F36C5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cross-validation has been performed on the `pls_model`</w:t>
      </w:r>
    </w:p>
    <w:p w14:paraId="03468DD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alidationplot(plsda.model, val.type = "MSEP")</w:t>
      </w:r>
    </w:p>
    <w:p w14:paraId="44BB569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1F63D5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`actual_values` are your observed Y values and `pls_model` is your fitted model.</w:t>
      </w:r>
    </w:p>
    <w:p w14:paraId="3E9B486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place `pls_model` with the actual variable name of your fitted PLS model.</w:t>
      </w:r>
    </w:p>
    <w:p w14:paraId="6636956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70E6A6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1: Extract predicted values from the cross-validation (assuming the model has them)</w:t>
      </w:r>
    </w:p>
    <w:p w14:paraId="5F14F76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ed_values &lt;- predict(plsda.model, ncomp = 3, newdata = cbind(Y, X), validation = "CV")</w:t>
      </w:r>
    </w:p>
    <w:p w14:paraId="4263887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F777F4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2: Calculate PRESS</w:t>
      </w:r>
    </w:p>
    <w:p w14:paraId="265B4B5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SS &lt;- sum((observed - predictions)^2)</w:t>
      </w:r>
    </w:p>
    <w:p w14:paraId="176551F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50768D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 Step 3: Calculate TSS</w:t>
      </w:r>
    </w:p>
    <w:p w14:paraId="284F068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TSS &lt;- sum((observed - mean(observed))^2)</w:t>
      </w:r>
    </w:p>
    <w:p w14:paraId="7ABB63B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1EDD73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4: Calculate Q^2</w:t>
      </w:r>
    </w:p>
    <w:p w14:paraId="1C667A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Q2 &lt;- 1 - (PRESS/TSS)</w:t>
      </w:r>
    </w:p>
    <w:p w14:paraId="2285B78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EDF7F9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rint Q2 value</w:t>
      </w:r>
    </w:p>
    <w:p w14:paraId="5F2E250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int(Q2)</w:t>
      </w:r>
    </w:p>
    <w:p w14:paraId="085097A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6D5B38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F55638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9D7832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BCEBAC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PLS-DA ---- VIP or Coeffi generation #######################################################################################################</w:t>
      </w:r>
    </w:p>
    <w:p w14:paraId="54E0D8D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0EC44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vip")</w:t>
      </w:r>
    </w:p>
    <w:p w14:paraId="131E97C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7B1F4F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vip)</w:t>
      </w:r>
    </w:p>
    <w:p w14:paraId="210FF76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C94244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your PLS model is named 'pls_model'</w:t>
      </w:r>
    </w:p>
    <w:p w14:paraId="5A40B8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scores &lt;- vip(plsda.model, method = "model", num_features = ncol(plsda.model$model))</w:t>
      </w:r>
    </w:p>
    <w:p w14:paraId="7FF3A28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0AFEC1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Most_important_vip_scores &lt;- vip(plsda.model, method = "model")</w:t>
      </w:r>
    </w:p>
    <w:p w14:paraId="380010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596629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Most_important_vip_scores)</w:t>
      </w:r>
    </w:p>
    <w:p w14:paraId="2551E6F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215978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vip_scores)</w:t>
      </w:r>
    </w:p>
    <w:p w14:paraId="2162BFB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46135E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print(vip_scores)</w:t>
      </w:r>
    </w:p>
    <w:p w14:paraId="005EC7A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F1D08A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vip_scores$data contains the numerical values of the VIP scores</w:t>
      </w:r>
    </w:p>
    <w:p w14:paraId="27E121F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data &lt;- vip_scores$data</w:t>
      </w:r>
    </w:p>
    <w:p w14:paraId="02E002C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6D7592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Now write the data frame to a CSV file</w:t>
      </w:r>
    </w:p>
    <w:p w14:paraId="6E84AE6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vip_data, file = "C:/Users/Hu Huiqian/Box/Huiqian Hu/STAR Protocols/Nat commun data/CD8A-PLSda_VIP_round_1.csv", row.names = TRUE)</w:t>
      </w:r>
    </w:p>
    <w:p w14:paraId="73235F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F130F8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948B00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494BBA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efficients &lt;- coef(plsda.model, ncomp = 3)</w:t>
      </w:r>
    </w:p>
    <w:p w14:paraId="18F0C73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817945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matrix to a CSV file.</w:t>
      </w:r>
    </w:p>
    <w:p w14:paraId="6BA2EE7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coefficients, file = "C:/Users/Hu Huiqian/Box/Huiqian Hu/STAR Protocols/Nat commun data/CD8A-PLSda_Coefficients_round_1.csv",row.names = TRUE)</w:t>
      </w:r>
    </w:p>
    <w:p w14:paraId="64A397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2F74FE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4C050C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0E83E8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Combine VIP and Coeffi##########################################################################################################################</w:t>
      </w:r>
    </w:p>
    <w:p w14:paraId="58B2D4F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FA2175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865991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the necessary package for writing Excel files</w:t>
      </w:r>
    </w:p>
    <w:p w14:paraId="1CAE6A8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writexl")</w:t>
      </w:r>
    </w:p>
    <w:p w14:paraId="6A38D9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writexl)</w:t>
      </w:r>
    </w:p>
    <w:p w14:paraId="2204145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18C706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the CSV files</w:t>
      </w:r>
    </w:p>
    <w:p w14:paraId="53C0AE0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file &lt;- read.csv("C:/Users/Hu Huiqian/Box/Huiqian Hu/STAR Protocols/Nat commun data/CD8A-PLSda_VIP_round_1.csv", stringsAsFactors = FALSE)</w:t>
      </w:r>
    </w:p>
    <w:p w14:paraId="21E12C7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coef_file &lt;- read.csv("C:/Users/Hu Huiqian/Box/Huiqian Hu/STAR Protocols/Nat commun data/CD8A-PLSda_Coefficients_round_1.csv", stringsAsFactors = FALSE)</w:t>
      </w:r>
    </w:p>
    <w:p w14:paraId="5674B17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5C91E5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Merge the two data frames by the 'Gene' column</w:t>
      </w:r>
    </w:p>
    <w:p w14:paraId="1F9CB51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_plsda_round_1 &lt;- merge(vip_file, coef_file, by = "Gene", all = TRUE)</w:t>
      </w:r>
    </w:p>
    <w:p w14:paraId="59DCC90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619649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heck the first few rows of the combined data frame</w:t>
      </w:r>
    </w:p>
    <w:p w14:paraId="1735CF0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head(combined_data_plsda_round_1)</w:t>
      </w:r>
    </w:p>
    <w:p w14:paraId="0653F9E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EA74C9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combined data frame to a new Excel file</w:t>
      </w:r>
    </w:p>
    <w:p w14:paraId="53321AB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_xlsx(combined_data_plsda_round_1, "C:/Users/Hu Huiqian/Box/Huiqian Hu/STAR Protocols/Nat commun data/VIP-Coefficients_plsda_round_1.xlsx")</w:t>
      </w:r>
    </w:p>
    <w:p w14:paraId="4438B55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E921EB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6B1A80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Plot VIP-Coeffi################################################################################################################################</w:t>
      </w:r>
    </w:p>
    <w:p w14:paraId="7887E1F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FF3CCB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repel)</w:t>
      </w:r>
    </w:p>
    <w:p w14:paraId="170267F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525B71D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92BB37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a new column to determine if the point is above the threshold</w:t>
      </w:r>
    </w:p>
    <w:p w14:paraId="3C903B4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_plsda_round_1$above_threshold &lt;- combined_data_plsda_round_1$Importance &gt; 0.05</w:t>
      </w:r>
    </w:p>
    <w:p w14:paraId="043E562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67CD8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combined_data_plsda_round_1) +</w:t>
      </w:r>
    </w:p>
    <w:p w14:paraId="5E7F5D9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# Points below the threshold, no labels, default color</w:t>
      </w:r>
    </w:p>
    <w:p w14:paraId="5737539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3.comps, y = Importance), color = "grey", data = subset(combined_data_plsda_round_1, above_threshold == FALSE)) +</w:t>
      </w:r>
    </w:p>
    <w:p w14:paraId="008F600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# Points above the threshold with labels, red color</w:t>
      </w:r>
    </w:p>
    <w:p w14:paraId="176332D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3.comps, y = Importance), color = "red", data = subset(combined_data_plsda_round_1, above_threshold == TRUE)) +</w:t>
      </w:r>
    </w:p>
    <w:p w14:paraId="53A28D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 xml:space="preserve">  geom_text_repel(aes(x = Y.3.comps, y = Importance, label = ifelse(above_threshold, as.character(Gene), "")),</w:t>
      </w:r>
    </w:p>
    <w:p w14:paraId="1E2B429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box.padding = 0.35, point.padding = 0.5,</w:t>
      </w:r>
    </w:p>
    <w:p w14:paraId="7CA7086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data = subset(combined_data_plsda_round_1, above_threshold == TRUE)) +</w:t>
      </w:r>
    </w:p>
    <w:p w14:paraId="2EF9437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</w:t>
      </w:r>
    </w:p>
    <w:p w14:paraId="2B9CDD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x = "Coefficients", y = "VIP Scores", title = "VIP Scores vs. Coefficients") +</w:t>
      </w:r>
    </w:p>
    <w:p w14:paraId="3BDEF29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, linetype = "dashed", color = "black") +</w:t>
      </w:r>
    </w:p>
    <w:p w14:paraId="730DC83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.08, linetype = "dashed", color = "blue") +</w:t>
      </w:r>
    </w:p>
    <w:p w14:paraId="72C6269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vline(xintercept = 0, linetype = "dashed", color = "black")+ # This is the y=0.04 line</w:t>
      </w:r>
    </w:p>
    <w:p w14:paraId="36C355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(</w:t>
      </w:r>
    </w:p>
    <w:p w14:paraId="7EB7102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ajor = element_blank(),</w:t>
      </w:r>
    </w:p>
    <w:p w14:paraId="4FF40FB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inor = element_blank(),</w:t>
      </w:r>
    </w:p>
    <w:p w14:paraId="610B03F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ackground = element_blank(),</w:t>
      </w:r>
    </w:p>
    <w:p w14:paraId="7EA5096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order = element_rect(colour = "black", fill=NA, size=1)</w:t>
      </w:r>
    </w:p>
    <w:p w14:paraId="1C6798D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 # Ensure this parenthesis is closed before the library call</w:t>
      </w:r>
    </w:p>
    <w:p w14:paraId="4D5FBF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D458F8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0A0AE3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F489BB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F8BBC7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LS-DA ---- box-plot ##################################################################################################################</w:t>
      </w:r>
    </w:p>
    <w:p w14:paraId="1EC9DF0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17EA3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boxplot_data &lt;- read_excel("C:/Users/Hu Huiqian/Box/Huiqian Hu/STAR Protocols/Nat commun data/Raw data_plsda round 2.xlsx", sheet = "Sheet1")</w:t>
      </w:r>
    </w:p>
    <w:p w14:paraId="325644E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29E071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dplyr)</w:t>
      </w:r>
    </w:p>
    <w:p w14:paraId="7383E26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2590DDA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194733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your data frame is named 'boxplot_data' and the predictions are in a column named 'Predictions'</w:t>
      </w:r>
    </w:p>
    <w:p w14:paraId="7715B2A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 Group by 'Molecular_Response' and calculate the min and max</w:t>
      </w:r>
    </w:p>
    <w:p w14:paraId="1673225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summary &lt;- boxplot_data %&gt;%</w:t>
      </w:r>
    </w:p>
    <w:p w14:paraId="59F9E2B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roup_by(Molecular_Response) %&gt;%</w:t>
      </w:r>
    </w:p>
    <w:p w14:paraId="627C32C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ummarise(</w:t>
      </w:r>
    </w:p>
    <w:p w14:paraId="51B5702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min_value = min(Predictions),</w:t>
      </w:r>
    </w:p>
    <w:p w14:paraId="389D9E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max_value = max(Predictions)</w:t>
      </w:r>
    </w:p>
    <w:p w14:paraId="11C836C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</w:t>
      </w:r>
    </w:p>
    <w:p w14:paraId="48EA1B2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8207D1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Merge the summary back with the original data to get the min and max for each observation</w:t>
      </w:r>
    </w:p>
    <w:p w14:paraId="716C821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boxplot_data &lt;- merge(boxplot_data, data_summary, by = "Molecular_Response", all.x = TRUE)</w:t>
      </w:r>
    </w:p>
    <w:p w14:paraId="6AC8CF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4BF062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the plot</w:t>
      </w:r>
    </w:p>
    <w:p w14:paraId="1F5C901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boxplot_data, aes(x = Molecular_Response, y = Predictions, fill = Molecular_Response)) +</w:t>
      </w:r>
    </w:p>
    <w:p w14:paraId="3D108E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boxplot(outlier.shape = NA) +</w:t>
      </w:r>
    </w:p>
    <w:p w14:paraId="3F36F38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jitter(width = 0.2, color = "black", size = 1.5, alpha = 0.6) +</w:t>
      </w:r>
    </w:p>
    <w:p w14:paraId="3A28682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errorbar(aes(ymin = min_value, ymax = max_value), width = 0.2) +</w:t>
      </w:r>
    </w:p>
    <w:p w14:paraId="3B30037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</w:t>
      </w:r>
    </w:p>
    <w:p w14:paraId="3C01FCF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title = </w:t>
      </w:r>
    </w:p>
    <w:p w14:paraId="3353736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"GBM-Pembro-&gt;25% CD45+cells ROIs</w:t>
      </w:r>
    </w:p>
    <w:p w14:paraId="237F8CD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Prediction = 0.04753499*CD11c - 0.06960034*CD163</w:t>
      </w:r>
    </w:p>
    <w:p w14:paraId="6F4BCE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- 0.19743177*CD44 - 0.22050609*CD66B </w:t>
      </w:r>
    </w:p>
    <w:p w14:paraId="4A40EAD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+ 0.17226385*PTEN + 0.14502225",</w:t>
      </w:r>
    </w:p>
    <w:p w14:paraId="377F1E1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x = "Molecular Response Group",</w:t>
      </w:r>
    </w:p>
    <w:p w14:paraId="22B2313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y = "Predictions"</w:t>
      </w:r>
    </w:p>
    <w:p w14:paraId="29171B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 +</w:t>
      </w:r>
    </w:p>
    <w:p w14:paraId="76877F8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</w:t>
      </w:r>
    </w:p>
    <w:p w14:paraId="473533F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cale_fill_manual(values = c("Nonresponder" = "lightblue", "Responder" = "lightpink")) +</w:t>
      </w:r>
    </w:p>
    <w:p w14:paraId="5F1677C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 xml:space="preserve">  theme(</w:t>
      </w:r>
    </w:p>
    <w:p w14:paraId="7BFE9F6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ajor = element_blank(), # Remove major grid lines</w:t>
      </w:r>
    </w:p>
    <w:p w14:paraId="7235370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inor = element_blank(), # Remove minor grid lines</w:t>
      </w:r>
    </w:p>
    <w:p w14:paraId="7E8C41C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order = element_rect(colour = "black", fill = NA, size = 1), # Add an outline around the plot panel</w:t>
      </w:r>
    </w:p>
    <w:p w14:paraId="65C491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ackground = element_blank(), # Make panel background transparent</w:t>
      </w:r>
    </w:p>
    <w:p w14:paraId="411AB1A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axis.line = element_line(color = "black") # Add axis lines</w:t>
      </w:r>
    </w:p>
    <w:p w14:paraId="381E2C6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</w:t>
      </w:r>
    </w:p>
    <w:p w14:paraId="789987D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4FD0D9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AFEFC3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31FE50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PLS-DA -----box plot------ROC curve ############################################################################################################</w:t>
      </w:r>
    </w:p>
    <w:p w14:paraId="09A276B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install.packages("pROC")</w:t>
      </w:r>
    </w:p>
    <w:p w14:paraId="38B037C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pROC)</w:t>
      </w:r>
    </w:p>
    <w:p w14:paraId="5B5867B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990C26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ompute ROC curve</w:t>
      </w:r>
    </w:p>
    <w:p w14:paraId="717FF11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roc_object &lt;- roc(boxplot_data$pls_code, boxplot_data$Predictions)</w:t>
      </w:r>
    </w:p>
    <w:p w14:paraId="545003B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CABB57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lot ROC curve with specified parameters</w:t>
      </w:r>
    </w:p>
    <w:p w14:paraId="025C4C6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roc_object, main="ROC Curve", col="red", lwd=5, xaxs="i", yaxs="i", xlim=c(1, 0), ylim=c(0, 1))</w:t>
      </w:r>
    </w:p>
    <w:p w14:paraId="29EACBA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F948CA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alculate AUC and add it to the plot</w:t>
      </w:r>
    </w:p>
    <w:p w14:paraId="70E4ED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auc_value &lt;- auc(roc_object)</w:t>
      </w:r>
    </w:p>
    <w:p w14:paraId="197B643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text(x=0.8, y=0.2, labels=paste("AUC =", round(auc_value, 4)), adj=c(-2,5))</w:t>
      </w:r>
    </w:p>
    <w:p w14:paraId="2DBF776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5548ED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7F7F76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EDB714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 Box plot for Ki67 expression between mR and mNR #####################</w:t>
      </w:r>
    </w:p>
    <w:p w14:paraId="03958D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B61759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04E9B7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dplyr)</w:t>
      </w:r>
    </w:p>
    <w:p w14:paraId="1541687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readxl)</w:t>
      </w:r>
    </w:p>
    <w:p w14:paraId="0951A2F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the data from the 'immune-low' sheet</w:t>
      </w:r>
    </w:p>
    <w:p w14:paraId="1BE6336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immune_low &lt;- read_excel("C:/Users/Hu Huiqian/Box/Huiqian Hu/STAR Protocols/Nat commun data/Raw data.xlsx", sheet = "immune-low")</w:t>
      </w:r>
    </w:p>
    <w:p w14:paraId="694FB7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25035C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data_immune_low, aes(x = Molecular_Response, y = Ki67, fill = Molecular_Response)) +</w:t>
      </w:r>
    </w:p>
    <w:p w14:paraId="4A2BC0A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boxplot(outlier.shape = NA) +</w:t>
      </w:r>
    </w:p>
    <w:p w14:paraId="0B898FD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jitter(width = 0.2, color = "black", size = 1.5, alpha = 0.6) +</w:t>
      </w:r>
    </w:p>
    <w:p w14:paraId="3760238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errorbar(aes(ymin = min(Ki67), ymax = max(Ki67)), width = 0.2) +</w:t>
      </w:r>
    </w:p>
    <w:p w14:paraId="7E3F54D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</w:t>
      </w:r>
    </w:p>
    <w:p w14:paraId="5EA5DC4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title = "Ki67 expression",</w:t>
      </w:r>
    </w:p>
    <w:p w14:paraId="1C00372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x = "Molecular Response Group",</w:t>
      </w:r>
    </w:p>
    <w:p w14:paraId="4F4FD4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y = "Ki67 expression"</w:t>
      </w:r>
    </w:p>
    <w:p w14:paraId="449F4CC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 +</w:t>
      </w:r>
    </w:p>
    <w:p w14:paraId="2E50B31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</w:t>
      </w:r>
    </w:p>
    <w:p w14:paraId="68F3B34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cale_fill_manual(values = c("Nonresponder" = "lightblue", "Responder" = "lightpink")) +</w:t>
      </w:r>
    </w:p>
    <w:p w14:paraId="6830910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(</w:t>
      </w:r>
    </w:p>
    <w:p w14:paraId="2A3910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ajor = element_blank(),</w:t>
      </w:r>
    </w:p>
    <w:p w14:paraId="6A4C8F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inor = element_blank(),</w:t>
      </w:r>
    </w:p>
    <w:p w14:paraId="162ADF9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order = element_rect(colour = "black", fill = NA, size = 1),</w:t>
      </w:r>
    </w:p>
    <w:p w14:paraId="05CFC05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ackground = element_blank(),</w:t>
      </w:r>
    </w:p>
    <w:p w14:paraId="0E130E2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axis.line = element_line(color = "black")</w:t>
      </w:r>
    </w:p>
    <w:p w14:paraId="0C1265E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</w:t>
      </w:r>
    </w:p>
    <w:p w14:paraId="38DD0F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3AF9D9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33C9A3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6F5285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#########scatter plot#############</w:t>
      </w:r>
    </w:p>
    <w:p w14:paraId="16187A5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419A64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70BFF3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24B385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6ABCA35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immune &lt;- read_excel("C:/Users/Hu Huiqian/Box/Huiqian Hu/STAR Protocols/Nat commun data/Raw data.xlsx", sheet = "GBM")</w:t>
      </w:r>
    </w:p>
    <w:p w14:paraId="61D31C9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nsure 'Molecular_Response' and 'Ki67' are factors</w:t>
      </w:r>
    </w:p>
    <w:p w14:paraId="7AFDB55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immune$Molecular_Response &lt;- as.factor(data_immune$Molecular_Response)</w:t>
      </w:r>
    </w:p>
    <w:p w14:paraId="7222793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immune$Ki67 &lt;- as.numeric(as.character(data_immune$Ki67))  # Assuming Ki67 was a factor and originally numeric</w:t>
      </w:r>
    </w:p>
    <w:p w14:paraId="2F90E5D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4CEE94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the scatter plot</w:t>
      </w:r>
    </w:p>
    <w:p w14:paraId="70D8707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data_immune, aes(x = `IDO-1`, y = `B7-H3`, color = Ki67, shape = Molecular_Response)) +</w:t>
      </w:r>
    </w:p>
    <w:p w14:paraId="3A600C2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) +</w:t>
      </w:r>
    </w:p>
    <w:p w14:paraId="11BF1C8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cale_shape_manual(values = c("Responder" = 16, "Nonresponder" = 17)) +</w:t>
      </w:r>
    </w:p>
    <w:p w14:paraId="6BB6DB4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cale_color_gradient(low = "lightgrey", high = "black") +  # Adjust the color gradient as needed</w:t>
      </w:r>
    </w:p>
    <w:p w14:paraId="6108453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title = "Gene Expression Comparison",</w:t>
      </w:r>
    </w:p>
    <w:p w14:paraId="1554D90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x = "IDO-1 Expression",</w:t>
      </w:r>
    </w:p>
    <w:p w14:paraId="7317A1C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y = "B7-H3 Expression",</w:t>
      </w:r>
    </w:p>
    <w:p w14:paraId="6CA6829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color = "Ki67 Expression Level",</w:t>
      </w:r>
    </w:p>
    <w:p w14:paraId="4AECF4A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shape = "Molecular Response") +</w:t>
      </w:r>
    </w:p>
    <w:p w14:paraId="7F73B3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</w:t>
      </w:r>
    </w:p>
    <w:p w14:paraId="14CBF52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F87CA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#####volcano plot for cell distribution in micro-tissue################</w:t>
      </w:r>
    </w:p>
    <w:p w14:paraId="4762375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DF1FF6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in the data</w:t>
      </w:r>
    </w:p>
    <w:p w14:paraId="67E0542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immune_high &lt;- read.csv("C:/Users/Hu Huiqian/Box/Huiqian Hu/STAR Protocols/Cell Rep data/absolute cell fraction.csv")</w:t>
      </w:r>
    </w:p>
    <w:p w14:paraId="240A5E4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library(ggplot2)</w:t>
      </w:r>
    </w:p>
    <w:p w14:paraId="3CCF7D0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dplyr)</w:t>
      </w:r>
    </w:p>
    <w:p w14:paraId="7EFCF21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8E19B6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212A57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06390A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eparate the cell type columns (excluding non-cell type columns)</w:t>
      </w:r>
    </w:p>
    <w:p w14:paraId="36B1A4F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ell_types &lt;- data_immune_high[, !(colnames(data_immune_high) %in% c("Tissue", "ROI", "Mixture", "P-value", "Correlation", "RMSE", "Absolute score (sig.score)"))]</w:t>
      </w:r>
    </w:p>
    <w:p w14:paraId="5811B40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</w:t>
      </w:r>
    </w:p>
    <w:p w14:paraId="3A3346E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Initialize a data frame to store the results</w:t>
      </w:r>
    </w:p>
    <w:p w14:paraId="5C3403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results &lt;- data.frame(CellType = character(), MeanDifference = numeric(), LogPValue = numeric())</w:t>
      </w:r>
    </w:p>
    <w:p w14:paraId="5268E27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CC4515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op through each cell type</w:t>
      </w:r>
    </w:p>
    <w:p w14:paraId="327117E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for (cell_type in colnames(cell_types)) {</w:t>
      </w:r>
    </w:p>
    <w:p w14:paraId="37ADB8B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erform Wilcoxon test</w:t>
      </w:r>
    </w:p>
    <w:p w14:paraId="1E9494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test_result &lt;- wilcox.test(formula = as.formula(paste(cell_type, "~ Tissue")), data = data_immune_high)</w:t>
      </w:r>
    </w:p>
    <w:p w14:paraId="452254B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</w:t>
      </w:r>
    </w:p>
    <w:p w14:paraId="5119AE2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alculate the mean difference</w:t>
      </w:r>
    </w:p>
    <w:p w14:paraId="613BD42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mean_diff &lt;- mean(data_immune_high[data_immune_high$Tissue == "GI", cell_type]) - </w:t>
      </w:r>
    </w:p>
    <w:p w14:paraId="4F47CEC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mean(data_immune_high[data_immune_high$Tissue == "Lung", cell_type])</w:t>
      </w:r>
    </w:p>
    <w:p w14:paraId="10D3F7D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ED6D2C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alculate -log10 of the p-value</w:t>
      </w:r>
    </w:p>
    <w:p w14:paraId="0260416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og_pvalue &lt;- -log10(test_result$p.value)</w:t>
      </w:r>
    </w:p>
    <w:p w14:paraId="41B9FFF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  </w:t>
      </w:r>
    </w:p>
    <w:p w14:paraId="179D374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dd the results to the data frame</w:t>
      </w:r>
    </w:p>
    <w:p w14:paraId="055F083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results &lt;- rbind(results, data.frame(CellType = cell_type, MeanDifference = mean_diff, LogPValue = log_pvalue))</w:t>
      </w:r>
    </w:p>
    <w:p w14:paraId="29CA38B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     }</w:t>
      </w:r>
    </w:p>
    <w:p w14:paraId="4DEF64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3F26B4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 Create the volcano plot</w:t>
      </w:r>
    </w:p>
    <w:p w14:paraId="3609DFF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results, aes(x = MeanDifference, y = LogPValue)) +</w:t>
      </w:r>
    </w:p>
    <w:p w14:paraId="33E15BC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) +</w:t>
      </w:r>
    </w:p>
    <w:p w14:paraId="678B77E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title = "Volcano Plot", x = "Mean Difference (GI - Lung)", y = "-log10(P-value)") +</w:t>
      </w:r>
    </w:p>
    <w:p w14:paraId="6C82B34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</w:t>
      </w:r>
    </w:p>
    <w:p w14:paraId="6D23872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704A20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ave the plot</w:t>
      </w:r>
    </w:p>
    <w:p w14:paraId="57C8F60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save("volcano_plot.jpeg", width=10, height=6)</w:t>
      </w:r>
    </w:p>
    <w:p w14:paraId="539364A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88A1D8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#######bar plot for immune fraction####################</w:t>
      </w:r>
    </w:p>
    <w:p w14:paraId="459BDEB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07BB28E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tidyverse)</w:t>
      </w:r>
    </w:p>
    <w:p w14:paraId="321D28B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23B0E06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39DD86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the dataset</w:t>
      </w:r>
    </w:p>
    <w:p w14:paraId="6983294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.csv('C:/Users/Hu Huiqian/Box/Huiqian Hu/STAR Protocols/Cell Rep data/absolute cell fraction.csv')</w:t>
      </w:r>
    </w:p>
    <w:p w14:paraId="67D458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864296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elect the relevant columns (ROI and cell types)</w:t>
      </w:r>
    </w:p>
    <w:p w14:paraId="159636A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selected &lt;- data %&gt;%</w:t>
      </w:r>
    </w:p>
    <w:p w14:paraId="3EBC834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elect(Tissue, ROI, `B.cells.naive`, `B.cells.memory`, `Plasma.cells`, </w:t>
      </w:r>
    </w:p>
    <w:p w14:paraId="610450D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`T.cells.CD8`, `T.cells.CD4.naive`, `T.cells.CD4.memory.resting`, </w:t>
      </w:r>
    </w:p>
    <w:p w14:paraId="7D9E4E7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`T.cells.CD4.memory.activated`, `T.cells.follicular.helper`, </w:t>
      </w:r>
    </w:p>
    <w:p w14:paraId="3D3485C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`T.cells.regulatory..Tregs.`, `T.cells.gamma.delta`, </w:t>
      </w:r>
    </w:p>
    <w:p w14:paraId="22FC90F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`Dendritic.cells.resting`, `Dendritic.cells.activated`)</w:t>
      </w:r>
    </w:p>
    <w:p w14:paraId="4E510DC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68A1C7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Melt the data for plotting</w:t>
      </w:r>
    </w:p>
    <w:p w14:paraId="4B72587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_long &lt;- data_selected %&gt;%</w:t>
      </w:r>
    </w:p>
    <w:p w14:paraId="7CB8D49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ather(key = "Cell_Type", value = "Fraction", -Tissue, -ROI)</w:t>
      </w:r>
    </w:p>
    <w:p w14:paraId="59C1E09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DD181A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 xml:space="preserve">my_colors &lt;- c("#1f77b4", "#ff7f0e", "#2ca02c", "#d62728", "#9467bd", </w:t>
      </w:r>
    </w:p>
    <w:p w14:paraId="6968C9F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"#8c564b", "#e377c2", "#7f7f7f", "#bcbd22", "#17becf",</w:t>
      </w:r>
    </w:p>
    <w:p w14:paraId="741946A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"#1a55FF", "#ffbb78", "#98df8a", "#ff9896", "#c5b0d5",</w:t>
      </w:r>
    </w:p>
    <w:p w14:paraId="08B91F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"#c49c94", "#f7b6d2", "#c7c7c7", "#dbdb8d", "#9edae5",</w:t>
      </w:r>
    </w:p>
    <w:p w14:paraId="410AD9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"#6b6ecf", "#b5cf6b", "#d6616b", "#ad494a", "#8c6d31")</w:t>
      </w:r>
    </w:p>
    <w:p w14:paraId="584A071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AFECEA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ggplot(data_long, aes(x = factor(ROI), y = Fraction, fill = Cell_Type)) + </w:t>
      </w:r>
    </w:p>
    <w:p w14:paraId="0C4AB99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bar(stat = "identity") + </w:t>
      </w:r>
    </w:p>
    <w:p w14:paraId="29BE459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scale_fill_manual(values = my_colors) +</w:t>
      </w:r>
    </w:p>
    <w:p w14:paraId="0380C87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facet_wrap(~Tissue, scales = "free_x") +</w:t>
      </w:r>
    </w:p>
    <w:p w14:paraId="7E97347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 </w:t>
      </w:r>
    </w:p>
    <w:p w14:paraId="09C41A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x = "ROI #", y = "Fraction of Immune Cells", title = "Cell Distribution per ROI") +</w:t>
      </w:r>
    </w:p>
    <w:p w14:paraId="434B1A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(axis.text.x = element_text(angle = 90, vjust = 0.5, hjust=1))</w:t>
      </w:r>
    </w:p>
    <w:p w14:paraId="3345414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2E5F5E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#box plot for immune fraction#############</w:t>
      </w:r>
    </w:p>
    <w:p w14:paraId="4B1809E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44061A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64EEE46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tidyverse)</w:t>
      </w:r>
    </w:p>
    <w:p w14:paraId="3BBD78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6EC5612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52C0E8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the dataset</w:t>
      </w:r>
    </w:p>
    <w:p w14:paraId="2635F4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.csv('C:/Users/Hu Huiqian/Box/Huiqian Hu/STAR Protocols/Cell Rep data/absolute cell fraction.csv')</w:t>
      </w:r>
    </w:p>
    <w:p w14:paraId="7F024EE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699410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1061101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76B3656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readr)</w:t>
      </w:r>
    </w:p>
    <w:p w14:paraId="5B45DD7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24EB96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your data</w:t>
      </w:r>
    </w:p>
    <w:p w14:paraId="412ACE8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_csv("path_to_your_csv/absolute cell fraction.csv")</w:t>
      </w:r>
    </w:p>
    <w:p w14:paraId="2242CA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76F6F1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the box plot</w:t>
      </w:r>
    </w:p>
    <w:p w14:paraId="0905976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data, aes(x=Tissue, y=Macrophages.M1)) +</w:t>
      </w:r>
    </w:p>
    <w:p w14:paraId="368E205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boxplot() +</w:t>
      </w:r>
    </w:p>
    <w:p w14:paraId="057C506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title="Box Plot of Macrophage M1 Fraction by Tissue Type",</w:t>
      </w:r>
    </w:p>
    <w:p w14:paraId="0D243C6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x="Tissue Type",</w:t>
      </w:r>
    </w:p>
    <w:p w14:paraId="422D365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y="Macrophage M1 Fraction")</w:t>
      </w:r>
    </w:p>
    <w:p w14:paraId="5B8AB76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3AA66F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ave the plot</w:t>
      </w:r>
    </w:p>
    <w:p w14:paraId="6B3D2AA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save("macrophage_m1_fraction_boxplot.jpeg", width=10, height=6)</w:t>
      </w:r>
    </w:p>
    <w:p w14:paraId="249A64E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21D746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F06F9F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PLS-R analysis on M1 macrophages###########</w:t>
      </w:r>
    </w:p>
    <w:p w14:paraId="59AF75A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B4279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04DC5D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necessary libraries</w:t>
      </w:r>
    </w:p>
    <w:p w14:paraId="42AB52B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pls)</w:t>
      </w:r>
    </w:p>
    <w:p w14:paraId="41905A1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readxl)</w:t>
      </w:r>
    </w:p>
    <w:p w14:paraId="59DD345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62ED85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your Excel file - replace 'your_data.xlsx' with the path to your Excel file</w:t>
      </w:r>
    </w:p>
    <w:p w14:paraId="1E2E1B1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nd replace 'Sheet1' with the name of the sheet that contains your data</w:t>
      </w:r>
    </w:p>
    <w:p w14:paraId="69D1C52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F86334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data &lt;- read_excel("C:/Users/Hu Huiqian/Box/Huiqian Hu/STAR Protocols/Cell Rep data/whole cell fraction.xlsx")</w:t>
      </w:r>
    </w:p>
    <w:p w14:paraId="4A6AF6A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4852AC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3C7D4E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'CD8A' is the column you want to predict and it's located at the end of your dataframe</w:t>
      </w:r>
    </w:p>
    <w:p w14:paraId="243FD1B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clude the first five columns which are non-predictive and the 'CD8A' column</w:t>
      </w:r>
    </w:p>
    <w:p w14:paraId="3F5C9ED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X &lt;- data[, -c(1:3, which(names(data) %in% c("Macrophages M1", "P-value","Correlation", "RMSE", "Absolute score (sig.score)")))]</w:t>
      </w:r>
    </w:p>
    <w:p w14:paraId="5F4562C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3EB8EF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Y &lt;- data$'Macrophages M1'</w:t>
      </w:r>
    </w:p>
    <w:p w14:paraId="7ED85A5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D0DC54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456AF6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it the Partial Least Squares Regression model</w:t>
      </w:r>
    </w:p>
    <w:p w14:paraId="2C94D8F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s.model &lt;- plsr(Y ~ ., data = cbind(Y, X), ncomp = 10, validation = "CV")</w:t>
      </w:r>
    </w:p>
    <w:p w14:paraId="65554D6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48867E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ummary of the model</w:t>
      </w:r>
    </w:p>
    <w:p w14:paraId="5006D4D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ummary(pls.model)</w:t>
      </w:r>
    </w:p>
    <w:p w14:paraId="311F563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A3AE18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FEAF3A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plots and diagnostics</w:t>
      </w:r>
    </w:p>
    <w:p w14:paraId="5393027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pls.model)</w:t>
      </w:r>
    </w:p>
    <w:p w14:paraId="49D1BE0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E73307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417019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For a fitting curve, you need to plot observed vs. predicted values</w:t>
      </w:r>
    </w:p>
    <w:p w14:paraId="31A61A0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predicted values from the model</w:t>
      </w:r>
    </w:p>
    <w:p w14:paraId="4C41AD0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ions &lt;- predict(pls.model, ncomp = 10)</w:t>
      </w:r>
    </w:p>
    <w:p w14:paraId="0E98A72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150B44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Extract the observed values (assuming 'response' is your response variable)</w:t>
      </w:r>
    </w:p>
    <w:p w14:paraId="60208AA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observed &lt;- data$'Macrophages M1'</w:t>
      </w:r>
    </w:p>
    <w:p w14:paraId="5B738BA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AC2140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shape_var &lt;- ifelse(data$Tissue == "lung", 3, 1)</w:t>
      </w:r>
    </w:p>
    <w:p w14:paraId="0286785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BC3F6A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lot the points with different shapes</w:t>
      </w:r>
    </w:p>
    <w:p w14:paraId="27D9417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observed, predictions, pch = shape_var, xlab = "Observed Values", ylab = "Predicted Values", main = "M1 Macrophages predicted vs. actual values")</w:t>
      </w:r>
    </w:p>
    <w:p w14:paraId="54B1BEB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1EE1A5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# Add legend</w:t>
      </w:r>
    </w:p>
    <w:p w14:paraId="66756DB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egend("topleft", legend = c("lung", "GI"), pch = c(3, 1))</w:t>
      </w:r>
    </w:p>
    <w:p w14:paraId="41FF1E2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335D1F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fitting curve</w:t>
      </w:r>
    </w:p>
    <w:p w14:paraId="72C4788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abline(0, 1, col = "red")</w:t>
      </w:r>
    </w:p>
    <w:p w14:paraId="7650825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9A4754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cross-validation has been performed on the `pls_model`</w:t>
      </w:r>
    </w:p>
    <w:p w14:paraId="0535125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alidationplot(pls.model, val.type = "MSEP")</w:t>
      </w:r>
    </w:p>
    <w:p w14:paraId="600E829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7B541B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`actual_values` are your observed Y values and `pls_model` is your fitted model.</w:t>
      </w:r>
    </w:p>
    <w:p w14:paraId="6FA6AEF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place `pls_model` with the actual variable name of your fitted PLS model.</w:t>
      </w:r>
    </w:p>
    <w:p w14:paraId="68924CD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F9B70C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1: Extract predicted values from the cross-validation (assuming the model has them)</w:t>
      </w:r>
    </w:p>
    <w:p w14:paraId="19419E5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dicted_values &lt;- predict(pls.model, ncomp = 10, newdata = cbind(Y, X), validation = "CV")</w:t>
      </w:r>
    </w:p>
    <w:p w14:paraId="05643D9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19C408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2: Calculate PRESS</w:t>
      </w:r>
    </w:p>
    <w:p w14:paraId="126406A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ESS &lt;- sum((observed - predictions)^2)</w:t>
      </w:r>
    </w:p>
    <w:p w14:paraId="22603AD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0BF165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3: Calculate TSS</w:t>
      </w:r>
    </w:p>
    <w:p w14:paraId="1DC8CA3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TSS &lt;- sum((observed - mean(observed))^2)</w:t>
      </w:r>
    </w:p>
    <w:p w14:paraId="3B028C2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BC87F4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Step 4: Calculate Q^2</w:t>
      </w:r>
    </w:p>
    <w:p w14:paraId="05C793F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Q2 &lt;- 1 - (PRESS/TSS)</w:t>
      </w:r>
    </w:p>
    <w:p w14:paraId="54846E8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7911E4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Print Q2 value</w:t>
      </w:r>
    </w:p>
    <w:p w14:paraId="1543D04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int(Q2)</w:t>
      </w:r>
    </w:p>
    <w:p w14:paraId="659A141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301066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###########VIP-COEFFICIENT GENERATION#####################</w:t>
      </w:r>
    </w:p>
    <w:p w14:paraId="395F6DA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vip)</w:t>
      </w:r>
    </w:p>
    <w:p w14:paraId="1CFF013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DDDF7B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your PLS model is named 'pls_model'</w:t>
      </w:r>
    </w:p>
    <w:p w14:paraId="477405E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scores &lt;- vip(pls.model, method = "model", num_features = ncol(pls.model$model))</w:t>
      </w:r>
    </w:p>
    <w:p w14:paraId="49148A5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40C611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Most_important_vip_scores &lt;- vip(pls.model, method = "model")</w:t>
      </w:r>
    </w:p>
    <w:p w14:paraId="59F539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FBBDDA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lot(vip_scores)</w:t>
      </w:r>
    </w:p>
    <w:p w14:paraId="55338E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5FA830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print(vip_scores)</w:t>
      </w:r>
    </w:p>
    <w:p w14:paraId="66825A1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1C82D4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Assuming vip_scores$data contains the numerical values of the VIP scores</w:t>
      </w:r>
    </w:p>
    <w:p w14:paraId="677DEAB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data &lt;- vip_scores$data</w:t>
      </w:r>
    </w:p>
    <w:p w14:paraId="64A233D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DAC86C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Now write the data frame to a CSV file</w:t>
      </w:r>
    </w:p>
    <w:p w14:paraId="1EBAF31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vip_data, file = "C:/Users/Hu Huiqian/Box/Huiqian Hu/STAR Protocols/Cell Rep data/M1-PLS_VIP.csv", row.names = TRUE)</w:t>
      </w:r>
    </w:p>
    <w:p w14:paraId="050D2DD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5A4ABE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963C77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3E7CE1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efficients &lt;- coef(pls.model, ncomp = 10)</w:t>
      </w:r>
    </w:p>
    <w:p w14:paraId="6EDA021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C90613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matrix to a CSV file.</w:t>
      </w:r>
    </w:p>
    <w:p w14:paraId="09ED471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.csv(coefficients, file = "C:/Users/Hu Huiqian/Box/Huiqian Hu/STAR Protocols/Cell Rep data/M1-PLS_Coefficients.csv",row.names = TRUE)</w:t>
      </w:r>
    </w:p>
    <w:p w14:paraId="6ECC9F8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B11195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1A0719D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#Combination of VIP and Coefficient######</w:t>
      </w:r>
    </w:p>
    <w:p w14:paraId="1D764BA2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5E403E1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19C14E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Load the necessary package for writing Excel files</w:t>
      </w:r>
    </w:p>
    <w:p w14:paraId="3BDB0CD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>install.packages("writexl")</w:t>
      </w:r>
    </w:p>
    <w:p w14:paraId="5D88073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writexl)</w:t>
      </w:r>
    </w:p>
    <w:p w14:paraId="4689BFE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D9371C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Read the CSV files</w:t>
      </w:r>
    </w:p>
    <w:p w14:paraId="0C80EB5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vip_file &lt;- read.csv("C:/Users/Hu Huiqian/Box/Huiqian Hu/STAR Protocols/Cell Rep data/M1-PLS_VIP.csv", stringsAsFactors = FALSE)</w:t>
      </w:r>
    </w:p>
    <w:p w14:paraId="48D1086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ef_file &lt;- read.csv("C:/Users/Hu Huiqian/Box/Huiqian Hu/STAR Protocols/Cell Rep data/M1-PLS_Coefficients.csv", stringsAsFactors = FALSE)</w:t>
      </w:r>
    </w:p>
    <w:p w14:paraId="163B255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613511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Merge the two data frames by the 'Gene' column</w:t>
      </w:r>
    </w:p>
    <w:p w14:paraId="5E1BCAA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 &lt;- merge(vip_file, coef_file, by = "Cell", all = TRUE)</w:t>
      </w:r>
    </w:p>
    <w:p w14:paraId="6B3B6CD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61CC83EC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heck the first few rows of the combined data frame</w:t>
      </w:r>
    </w:p>
    <w:p w14:paraId="7DEDD79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head(combined_data)</w:t>
      </w:r>
    </w:p>
    <w:p w14:paraId="28739F8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76BCE85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Write the combined data frame to a new Excel file</w:t>
      </w:r>
    </w:p>
    <w:p w14:paraId="4829748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write_xlsx(combined_data, "C:/Users/Hu Huiqian/Box/Huiqian Hu/STAR Protocols/Cell Rep data/VIP-Coefficients.xlsx")</w:t>
      </w:r>
    </w:p>
    <w:p w14:paraId="7968E1E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7AFE40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41CB39C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Plot VIP-Coefficient##############################################################################################################################</w:t>
      </w:r>
    </w:p>
    <w:p w14:paraId="2C75713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3084717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repel)</w:t>
      </w:r>
    </w:p>
    <w:p w14:paraId="6400D391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library(ggplot2)</w:t>
      </w:r>
    </w:p>
    <w:p w14:paraId="0EC14183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26FAFE4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# Create a new column to determine if the point is above the threshold</w:t>
      </w:r>
    </w:p>
    <w:p w14:paraId="05F9D2C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combined_data$above_threshold &lt;- combined_data$Importance &gt; 0.04</w:t>
      </w:r>
    </w:p>
    <w:p w14:paraId="5C17956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</w:p>
    <w:p w14:paraId="0FCB4EF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>ggplot(combined_data) +</w:t>
      </w:r>
    </w:p>
    <w:p w14:paraId="05A1E6BA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lastRenderedPageBreak/>
        <w:t xml:space="preserve">  # Points below the threshold, no labels, default color</w:t>
      </w:r>
    </w:p>
    <w:p w14:paraId="2F1D247E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10.comps, y = Importance), color = "grey", data = subset(combined_data, above_threshold == FALSE)) +</w:t>
      </w:r>
    </w:p>
    <w:p w14:paraId="0C0DD51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# Points above the threshold with labels, red color</w:t>
      </w:r>
    </w:p>
    <w:p w14:paraId="09B46245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point(aes(x = Y.10.comps, y = Importance), color = "red", data = subset(combined_data, above_threshold == TRUE)) +</w:t>
      </w:r>
    </w:p>
    <w:p w14:paraId="682AAA29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text_repel(aes(x = Y.10.comps, y = Importance, label = ifelse(above_threshold, as.character(Cell), "")),</w:t>
      </w:r>
    </w:p>
    <w:p w14:paraId="47CED078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box.padding = 0.35, point.padding = 0.5,</w:t>
      </w:r>
    </w:p>
    <w:p w14:paraId="642062C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              data = subset(combined_data, above_threshold == TRUE)) +</w:t>
      </w:r>
    </w:p>
    <w:p w14:paraId="497B898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_minimal() +</w:t>
      </w:r>
    </w:p>
    <w:p w14:paraId="2357A9D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labs(x = "Coefficients", y = "VIP Scores", title = "VIP Scores vs. Coefficients") +</w:t>
      </w:r>
    </w:p>
    <w:p w14:paraId="751BF7A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, linetype = "dashed", color = "black") +</w:t>
      </w:r>
    </w:p>
    <w:p w14:paraId="4CF95567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hline(yintercept = 0.04, linetype = "dashed", color = "blue") +</w:t>
      </w:r>
    </w:p>
    <w:p w14:paraId="144E3B0B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geom_vline(xintercept = 0, linetype = "dashed", color = "black")+ # This is the y=0.04 line</w:t>
      </w:r>
    </w:p>
    <w:p w14:paraId="183BDAAF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theme(</w:t>
      </w:r>
    </w:p>
    <w:p w14:paraId="4B411C34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ajor = element_blank(),</w:t>
      </w:r>
    </w:p>
    <w:p w14:paraId="1BE3CC50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grid.minor = element_blank(),</w:t>
      </w:r>
    </w:p>
    <w:p w14:paraId="0D21CF3D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ackground = element_blank(),</w:t>
      </w:r>
    </w:p>
    <w:p w14:paraId="65181726" w14:textId="77777777" w:rsidR="00124AED" w:rsidRPr="00124AED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  panel.border = element_rect(colour = "black", fill=NA, size=1)</w:t>
      </w:r>
    </w:p>
    <w:p w14:paraId="30DD2F6D" w14:textId="683CEB4A" w:rsidR="00732A16" w:rsidRPr="00B732D0" w:rsidRDefault="00124AED" w:rsidP="00124AED">
      <w:pPr>
        <w:rPr>
          <w:rFonts w:cstheme="minorHAnsi"/>
          <w:sz w:val="24"/>
          <w:szCs w:val="24"/>
        </w:rPr>
      </w:pPr>
      <w:r w:rsidRPr="00124AED">
        <w:rPr>
          <w:rFonts w:cstheme="minorHAnsi"/>
          <w:sz w:val="24"/>
          <w:szCs w:val="24"/>
        </w:rPr>
        <w:t xml:space="preserve">  ) # Ensure this parenthesis is closed before the library call</w:t>
      </w:r>
    </w:p>
    <w:sectPr w:rsidR="00732A16" w:rsidRPr="00B732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DQxNTc2MDazMDZU0lEKTi0uzszPAykwrgUApRT2ESwAAAA="/>
  </w:docVars>
  <w:rsids>
    <w:rsidRoot w:val="007003FD"/>
    <w:rsid w:val="00124AED"/>
    <w:rsid w:val="001D44BD"/>
    <w:rsid w:val="007003FD"/>
    <w:rsid w:val="00732A16"/>
    <w:rsid w:val="008B321C"/>
    <w:rsid w:val="00B732D0"/>
    <w:rsid w:val="00E0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B9601"/>
  <w15:chartTrackingRefBased/>
  <w15:docId w15:val="{5CCDC2FC-11F7-4376-A894-3375392B9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H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5</Pages>
  <Words>3783</Words>
  <Characters>21567</Characters>
  <Application>Microsoft Office Word</Application>
  <DocSecurity>0</DocSecurity>
  <Lines>179</Lines>
  <Paragraphs>50</Paragraphs>
  <ScaleCrop>false</ScaleCrop>
  <Company/>
  <LinksUpToDate>false</LinksUpToDate>
  <CharactersWithSpaces>2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qian Hu</dc:creator>
  <cp:keywords/>
  <dc:description/>
  <cp:lastModifiedBy>Huiqian Hu</cp:lastModifiedBy>
  <cp:revision>5</cp:revision>
  <dcterms:created xsi:type="dcterms:W3CDTF">2023-12-12T01:50:00Z</dcterms:created>
  <dcterms:modified xsi:type="dcterms:W3CDTF">2023-12-12T05:35:00Z</dcterms:modified>
</cp:coreProperties>
</file>